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opy leaves (section 4) reduces their the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5:50:27Z</dcterms:created>
  <dcterms:modified xsi:type="dcterms:W3CDTF">2022-04-04T1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